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05ECE2" w14:textId="77777777" w:rsidR="007E1348" w:rsidRDefault="007E1348">
      <w:pPr>
        <w:rPr>
          <w:rFonts w:ascii="Calibri" w:hAnsi="Calibri"/>
          <w:b/>
          <w:bCs/>
          <w:sz w:val="32"/>
          <w:szCs w:val="32"/>
          <w:u w:val="single"/>
          <w:lang w:val="en-US"/>
        </w:rPr>
      </w:pPr>
      <w:r w:rsidRPr="00E0477C"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3D37E0F9" wp14:editId="23BE79AA">
            <wp:simplePos x="0" y="0"/>
            <wp:positionH relativeFrom="column">
              <wp:posOffset>4499610</wp:posOffset>
            </wp:positionH>
            <wp:positionV relativeFrom="paragraph">
              <wp:posOffset>0</wp:posOffset>
            </wp:positionV>
            <wp:extent cx="1518920" cy="1533525"/>
            <wp:effectExtent l="0" t="0" r="5080" b="9525"/>
            <wp:wrapSquare wrapText="left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92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0477C">
        <w:rPr>
          <w:noProof/>
        </w:rPr>
        <w:drawing>
          <wp:inline distT="0" distB="0" distL="0" distR="0" wp14:anchorId="2749A761" wp14:editId="4FA704B6">
            <wp:extent cx="1426210" cy="12363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236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D4BC8" w14:textId="77777777" w:rsidR="007E1348" w:rsidRDefault="007E1348">
      <w:pPr>
        <w:rPr>
          <w:rFonts w:ascii="Calibri" w:hAnsi="Calibri"/>
          <w:b/>
          <w:bCs/>
          <w:sz w:val="32"/>
          <w:szCs w:val="32"/>
          <w:u w:val="single"/>
          <w:lang w:val="en-US"/>
        </w:rPr>
      </w:pPr>
    </w:p>
    <w:p w14:paraId="3530FB8B" w14:textId="77777777" w:rsidR="007E1348" w:rsidRDefault="007E1348">
      <w:pPr>
        <w:rPr>
          <w:rFonts w:ascii="Calibri" w:hAnsi="Calibri"/>
          <w:b/>
          <w:bCs/>
          <w:sz w:val="32"/>
          <w:szCs w:val="32"/>
          <w:u w:val="single"/>
          <w:lang w:val="en-US"/>
        </w:rPr>
      </w:pPr>
    </w:p>
    <w:p w14:paraId="332ECCB4" w14:textId="77777777" w:rsidR="007E1348" w:rsidRDefault="007E1348">
      <w:pPr>
        <w:rPr>
          <w:rFonts w:ascii="Calibri" w:hAnsi="Calibri"/>
          <w:b/>
          <w:bCs/>
          <w:sz w:val="32"/>
          <w:szCs w:val="32"/>
          <w:u w:val="single"/>
          <w:lang w:val="en-US"/>
        </w:rPr>
      </w:pPr>
    </w:p>
    <w:p w14:paraId="256FDAA0" w14:textId="77777777" w:rsidR="007E1348" w:rsidRPr="007E1348" w:rsidRDefault="001A201D">
      <w:pPr>
        <w:rPr>
          <w:rFonts w:ascii="Calibri" w:hAnsi="Calibri"/>
          <w:b/>
          <w:bCs/>
          <w:sz w:val="32"/>
          <w:szCs w:val="32"/>
          <w:u w:val="single"/>
          <w:lang w:val="en-US"/>
        </w:rPr>
      </w:pPr>
      <w:r w:rsidRPr="007E1348">
        <w:rPr>
          <w:rFonts w:ascii="Calibri" w:hAnsi="Calibri"/>
          <w:b/>
          <w:bCs/>
          <w:sz w:val="32"/>
          <w:szCs w:val="32"/>
          <w:u w:val="single"/>
          <w:lang w:val="en-US"/>
        </w:rPr>
        <w:t>GOOD Meeting 20</w:t>
      </w:r>
      <w:r w:rsidR="00FB4370" w:rsidRPr="007E1348">
        <w:rPr>
          <w:rFonts w:ascii="Calibri" w:hAnsi="Calibri"/>
          <w:b/>
          <w:bCs/>
          <w:sz w:val="32"/>
          <w:szCs w:val="32"/>
          <w:u w:val="single"/>
          <w:lang w:val="en-US"/>
        </w:rPr>
        <w:t>2</w:t>
      </w:r>
      <w:r w:rsidR="007E1348" w:rsidRPr="007E1348">
        <w:rPr>
          <w:rFonts w:ascii="Calibri" w:hAnsi="Calibri"/>
          <w:b/>
          <w:bCs/>
          <w:sz w:val="32"/>
          <w:szCs w:val="32"/>
          <w:u w:val="single"/>
          <w:lang w:val="en-US"/>
        </w:rPr>
        <w:t>2</w:t>
      </w:r>
      <w:r w:rsidRPr="007E1348">
        <w:rPr>
          <w:rFonts w:ascii="Calibri" w:hAnsi="Calibri"/>
          <w:b/>
          <w:bCs/>
          <w:sz w:val="32"/>
          <w:szCs w:val="32"/>
          <w:u w:val="single"/>
          <w:lang w:val="en-US"/>
        </w:rPr>
        <w:t xml:space="preserve"> </w:t>
      </w:r>
      <w:r w:rsidR="007E1348" w:rsidRPr="007E1348">
        <w:rPr>
          <w:rFonts w:ascii="Calibri" w:hAnsi="Calibri"/>
          <w:b/>
          <w:bCs/>
          <w:sz w:val="32"/>
          <w:szCs w:val="32"/>
          <w:u w:val="single"/>
          <w:lang w:val="en-US"/>
        </w:rPr>
        <w:t>Potsdam</w:t>
      </w:r>
    </w:p>
    <w:p w14:paraId="4F22FFAB" w14:textId="77777777" w:rsidR="007E1348" w:rsidRDefault="007E1348">
      <w:pPr>
        <w:rPr>
          <w:rFonts w:ascii="Calibri" w:hAnsi="Calibri"/>
          <w:b/>
          <w:bCs/>
          <w:sz w:val="32"/>
          <w:szCs w:val="32"/>
          <w:lang w:val="en-US"/>
        </w:rPr>
      </w:pPr>
    </w:p>
    <w:p w14:paraId="0CB73145" w14:textId="77777777" w:rsidR="006117BB" w:rsidRPr="00903EE3" w:rsidRDefault="007E1348">
      <w:pPr>
        <w:rPr>
          <w:rFonts w:ascii="Calibri" w:hAnsi="Calibri"/>
          <w:b/>
          <w:bCs/>
          <w:sz w:val="32"/>
          <w:szCs w:val="32"/>
          <w:lang w:val="en-US"/>
        </w:rPr>
      </w:pPr>
      <w:r w:rsidRPr="00903EE3">
        <w:rPr>
          <w:rFonts w:ascii="Calibri" w:hAnsi="Calibri"/>
          <w:b/>
          <w:bCs/>
          <w:sz w:val="32"/>
          <w:szCs w:val="32"/>
          <w:lang w:val="en-US"/>
        </w:rPr>
        <w:t xml:space="preserve">Registration </w:t>
      </w:r>
    </w:p>
    <w:p w14:paraId="6AE9D7FD" w14:textId="77777777" w:rsidR="006117BB" w:rsidRPr="00FB4370" w:rsidRDefault="006117BB">
      <w:pPr>
        <w:rPr>
          <w:rFonts w:ascii="Calibri" w:hAnsi="Calibri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7E1348" w:rsidRPr="001446E6" w14:paraId="5C7DEA88" w14:textId="77777777" w:rsidTr="007E1348">
        <w:trPr>
          <w:trHeight w:val="933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100065" w14:textId="77777777" w:rsidR="007E1348" w:rsidRPr="007E1348" w:rsidRDefault="007E1348" w:rsidP="00247C8A">
            <w:pPr>
              <w:spacing w:line="480" w:lineRule="auto"/>
              <w:rPr>
                <w:rFonts w:cs="Times New Roman"/>
                <w:lang w:val="en-US"/>
              </w:rPr>
            </w:pPr>
            <w:r w:rsidRPr="007E1348">
              <w:rPr>
                <w:rFonts w:cs="Times New Roman"/>
                <w:lang w:val="en-US"/>
              </w:rPr>
              <w:t>Name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08EBE35C" w14:textId="77777777" w:rsidR="007E1348" w:rsidRPr="001446E6" w:rsidRDefault="007E1348" w:rsidP="00247C8A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7E1348" w:rsidRPr="001446E6" w14:paraId="3D7D85BF" w14:textId="77777777" w:rsidTr="007E1348">
        <w:trPr>
          <w:trHeight w:val="846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9B4064" w14:textId="77777777" w:rsidR="007E1348" w:rsidRPr="007E1348" w:rsidRDefault="007E1348" w:rsidP="00247C8A">
            <w:pPr>
              <w:spacing w:line="480" w:lineRule="auto"/>
              <w:rPr>
                <w:rFonts w:cs="Times New Roman"/>
                <w:lang w:val="en-US"/>
              </w:rPr>
            </w:pPr>
            <w:r w:rsidRPr="007E1348">
              <w:rPr>
                <w:rFonts w:cs="Times New Roman"/>
                <w:lang w:val="en-US"/>
              </w:rPr>
              <w:t>Affiliation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10022621" w14:textId="77777777" w:rsidR="007E1348" w:rsidRPr="001446E6" w:rsidRDefault="007E1348" w:rsidP="00247C8A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7E1348" w:rsidRPr="001446E6" w14:paraId="6FA6E666" w14:textId="77777777" w:rsidTr="007E1348">
        <w:trPr>
          <w:trHeight w:val="845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80CE5A" w14:textId="77777777" w:rsidR="007E1348" w:rsidRPr="007E1348" w:rsidRDefault="007E1348" w:rsidP="00247C8A">
            <w:pPr>
              <w:spacing w:line="480" w:lineRule="auto"/>
              <w:rPr>
                <w:rFonts w:cs="Times New Roman"/>
                <w:lang w:val="en-US"/>
              </w:rPr>
            </w:pPr>
            <w:r w:rsidRPr="007E1348">
              <w:rPr>
                <w:rFonts w:cs="Times New Roman"/>
                <w:lang w:val="en-US"/>
              </w:rPr>
              <w:t>A</w:t>
            </w:r>
            <w:r>
              <w:rPr>
                <w:rFonts w:cs="Times New Roman"/>
                <w:lang w:val="en-US"/>
              </w:rPr>
              <w:t>d</w:t>
            </w:r>
            <w:r w:rsidRPr="007E1348">
              <w:rPr>
                <w:rFonts w:cs="Times New Roman"/>
                <w:lang w:val="en-US"/>
              </w:rPr>
              <w:t>dress</w:t>
            </w:r>
            <w:r>
              <w:rPr>
                <w:rFonts w:cs="Times New Roman"/>
                <w:lang w:val="en-US"/>
              </w:rPr>
              <w:t>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4F78FDA1" w14:textId="77777777" w:rsidR="007E1348" w:rsidRPr="001446E6" w:rsidRDefault="007E1348" w:rsidP="00247C8A">
            <w:pPr>
              <w:spacing w:line="480" w:lineRule="auto"/>
              <w:rPr>
                <w:rFonts w:cs="Times New Roman"/>
                <w:lang w:val="en-US"/>
              </w:rPr>
            </w:pPr>
            <w:bookmarkStart w:id="0" w:name="_GoBack"/>
            <w:bookmarkEnd w:id="0"/>
          </w:p>
        </w:tc>
      </w:tr>
      <w:tr w:rsidR="007E1348" w:rsidRPr="001446E6" w14:paraId="3B810480" w14:textId="77777777" w:rsidTr="00247C8A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E1B9E2" w14:textId="77777777" w:rsidR="007E1348" w:rsidRPr="007E1348" w:rsidRDefault="007E1348" w:rsidP="00247C8A">
            <w:pPr>
              <w:spacing w:line="480" w:lineRule="auto"/>
              <w:rPr>
                <w:rFonts w:cs="Times New Roman"/>
                <w:lang w:val="en-US"/>
              </w:rPr>
            </w:pPr>
            <w:r w:rsidRPr="007E1348">
              <w:rPr>
                <w:rFonts w:cs="Times New Roman"/>
                <w:lang w:val="en-US"/>
              </w:rPr>
              <w:t>E-mail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1EA5036C" w14:textId="77777777" w:rsidR="007E1348" w:rsidRPr="001446E6" w:rsidRDefault="007E1348" w:rsidP="00247C8A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7E1348" w:rsidRPr="001446E6" w14:paraId="76B7695A" w14:textId="77777777" w:rsidTr="00247C8A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967A2A" w14:textId="77777777" w:rsidR="007E1348" w:rsidRPr="007E1348" w:rsidRDefault="007E1348" w:rsidP="00247C8A">
            <w:pPr>
              <w:spacing w:line="480" w:lineRule="auto"/>
              <w:rPr>
                <w:rFonts w:cs="Times New Roman"/>
                <w:lang w:val="en-US"/>
              </w:rPr>
            </w:pPr>
            <w:r w:rsidRPr="007E1348">
              <w:rPr>
                <w:rFonts w:cs="Times New Roman"/>
                <w:lang w:val="en-US"/>
              </w:rPr>
              <w:t>Phone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2AD98B08" w14:textId="77777777" w:rsidR="007E1348" w:rsidRPr="001446E6" w:rsidRDefault="007E1348" w:rsidP="00247C8A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7E1348" w:rsidRPr="001446E6" w14:paraId="30AE6206" w14:textId="77777777" w:rsidTr="007E1348">
        <w:trPr>
          <w:trHeight w:val="1270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518B6B" w14:textId="4BB8B2B1" w:rsidR="007E1348" w:rsidRDefault="007E1348" w:rsidP="00613E80">
            <w:pPr>
              <w:spacing w:line="276" w:lineRule="auto"/>
              <w:rPr>
                <w:rFonts w:cs="Times New Roman"/>
                <w:lang w:val="en-US"/>
              </w:rPr>
            </w:pPr>
            <w:r w:rsidRPr="007E1348">
              <w:rPr>
                <w:rFonts w:cs="Times New Roman"/>
                <w:lang w:val="en-US"/>
              </w:rPr>
              <w:t xml:space="preserve">Title of </w:t>
            </w:r>
            <w:r w:rsidR="00565775">
              <w:rPr>
                <w:rFonts w:cs="Times New Roman"/>
                <w:lang w:val="en-US"/>
              </w:rPr>
              <w:t>the</w:t>
            </w:r>
          </w:p>
          <w:p w14:paraId="545E6D19" w14:textId="77777777" w:rsidR="007E1348" w:rsidRPr="007E1348" w:rsidRDefault="007E1348" w:rsidP="00613E80">
            <w:pPr>
              <w:spacing w:line="276" w:lineRule="auto"/>
              <w:rPr>
                <w:rFonts w:cs="Times New Roman"/>
                <w:lang w:val="en-US"/>
              </w:rPr>
            </w:pPr>
            <w:r w:rsidRPr="007E1348">
              <w:rPr>
                <w:rFonts w:cs="Times New Roman"/>
                <w:lang w:val="en-US"/>
              </w:rPr>
              <w:t>presentation:</w:t>
            </w:r>
          </w:p>
        </w:tc>
        <w:tc>
          <w:tcPr>
            <w:tcW w:w="7178" w:type="dxa"/>
            <w:tcBorders>
              <w:left w:val="single" w:sz="4" w:space="0" w:color="auto"/>
            </w:tcBorders>
          </w:tcPr>
          <w:p w14:paraId="458C4135" w14:textId="77777777" w:rsidR="007E1348" w:rsidRPr="001446E6" w:rsidRDefault="007E1348" w:rsidP="00247C8A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7E1348" w:rsidRPr="001446E6" w14:paraId="6B8AA3A4" w14:textId="77777777" w:rsidTr="007E1348">
        <w:trPr>
          <w:trHeight w:val="706"/>
        </w:trPr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1BF941" w14:textId="77777777" w:rsidR="007E1348" w:rsidRDefault="007E1348" w:rsidP="00565775">
            <w:pPr>
              <w:spacing w:line="276" w:lineRule="auto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DMG Student member</w:t>
            </w:r>
          </w:p>
          <w:p w14:paraId="2CF35CDE" w14:textId="001D6799" w:rsidR="00565775" w:rsidRPr="007E1348" w:rsidRDefault="00565775" w:rsidP="00613E80">
            <w:pPr>
              <w:spacing w:line="276" w:lineRule="auto"/>
              <w:rPr>
                <w:rFonts w:cs="Times New Roman"/>
                <w:lang w:val="en-US"/>
              </w:rPr>
            </w:pPr>
          </w:p>
        </w:tc>
        <w:sdt>
          <w:sdtPr>
            <w:rPr>
              <w:rFonts w:cs="Times New Roman"/>
              <w:lang w:val="en-US"/>
            </w:rPr>
            <w:id w:val="-1991324696"/>
            <w:placeholder>
              <w:docPart w:val="DefaultPlaceholder_-1854013438"/>
            </w:placeholder>
            <w:showingPlcHdr/>
            <w:dropDownList>
              <w:listItem w:displayText="Choose Item" w:value="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0F3E7E94" w14:textId="77777777" w:rsidR="007E1348" w:rsidRPr="001446E6" w:rsidRDefault="007E1348" w:rsidP="00247C8A">
                <w:pPr>
                  <w:spacing w:line="480" w:lineRule="auto"/>
                  <w:rPr>
                    <w:rFonts w:cs="Times New Roman"/>
                    <w:lang w:val="en-US"/>
                  </w:rPr>
                </w:pPr>
                <w:r w:rsidRPr="00C36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7E1348" w:rsidRPr="001446E6" w14:paraId="645BA5D1" w14:textId="77777777" w:rsidTr="00247C8A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345110" w14:textId="5D72ACB9" w:rsidR="007E1348" w:rsidRDefault="00565775" w:rsidP="00565775">
            <w:pPr>
              <w:spacing w:line="276" w:lineRule="auto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Type of contribution</w:t>
            </w:r>
          </w:p>
          <w:p w14:paraId="40B4CD67" w14:textId="488B6F29" w:rsidR="00565775" w:rsidRPr="007E1348" w:rsidRDefault="00565775" w:rsidP="00613E80">
            <w:pPr>
              <w:spacing w:line="276" w:lineRule="auto"/>
              <w:rPr>
                <w:rFonts w:cs="Times New Roman"/>
                <w:lang w:val="en-US"/>
              </w:rPr>
            </w:pPr>
          </w:p>
        </w:tc>
        <w:sdt>
          <w:sdtPr>
            <w:rPr>
              <w:rFonts w:cs="Times New Roman"/>
              <w:lang w:val="en-US"/>
            </w:rPr>
            <w:id w:val="-1664622445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Oral presentation" w:value="Oral presentation"/>
              <w:listItem w:displayText="Poster presentation" w:value="Poster presentation"/>
              <w:listItem w:displayText="Only registration" w:value="Only registration"/>
            </w:dropDownList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7338C7F3" w14:textId="77777777" w:rsidR="007E1348" w:rsidRPr="001446E6" w:rsidRDefault="007E1348" w:rsidP="00247C8A">
                <w:pPr>
                  <w:spacing w:line="480" w:lineRule="auto"/>
                  <w:rPr>
                    <w:rFonts w:cs="Times New Roman"/>
                    <w:lang w:val="en-US"/>
                  </w:rPr>
                </w:pPr>
                <w:r w:rsidRPr="00C36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7E1348" w:rsidRPr="001446E6" w14:paraId="75603867" w14:textId="77777777" w:rsidTr="00247C8A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F53C89" w14:textId="135924B4" w:rsidR="007E1348" w:rsidRPr="007E1348" w:rsidRDefault="00565775" w:rsidP="00247C8A">
            <w:pPr>
              <w:spacing w:line="480" w:lineRule="auto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Ice</w:t>
            </w:r>
            <w:r w:rsidR="00F57A52">
              <w:rPr>
                <w:rFonts w:cs="Times New Roman"/>
                <w:lang w:val="en-US"/>
              </w:rPr>
              <w:t xml:space="preserve"> </w:t>
            </w:r>
            <w:r>
              <w:rPr>
                <w:rFonts w:cs="Times New Roman"/>
                <w:lang w:val="en-US"/>
              </w:rPr>
              <w:t>breaker</w:t>
            </w:r>
          </w:p>
        </w:tc>
        <w:sdt>
          <w:sdtPr>
            <w:rPr>
              <w:rFonts w:cs="Times New Roman"/>
              <w:lang w:val="en-US"/>
            </w:rPr>
            <w:id w:val="-1341541373"/>
            <w:placeholder>
              <w:docPart w:val="30B74595AA84499A9C9EF1AD7D86B774"/>
            </w:placeholder>
            <w:showingPlcHdr/>
            <w:dropDownList>
              <w:listItem w:displayText="Choose Item" w:value="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1D20260B" w14:textId="77777777" w:rsidR="007E1348" w:rsidRPr="001446E6" w:rsidRDefault="007E1348" w:rsidP="00247C8A">
                <w:pPr>
                  <w:spacing w:line="480" w:lineRule="auto"/>
                  <w:rPr>
                    <w:rFonts w:cs="Times New Roman"/>
                    <w:lang w:val="en-US"/>
                  </w:rPr>
                </w:pPr>
                <w:r w:rsidRPr="00C36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7E1348" w:rsidRPr="001446E6" w14:paraId="5DFE56CA" w14:textId="77777777" w:rsidTr="00247C8A">
        <w:tc>
          <w:tcPr>
            <w:tcW w:w="183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60C168" w14:textId="1E550494" w:rsidR="007E1348" w:rsidRPr="007E1348" w:rsidRDefault="00613E80" w:rsidP="00247C8A">
            <w:pPr>
              <w:spacing w:line="480" w:lineRule="auto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Collection Visit</w:t>
            </w:r>
          </w:p>
        </w:tc>
        <w:sdt>
          <w:sdtPr>
            <w:rPr>
              <w:rFonts w:cs="Times New Roman"/>
              <w:lang w:val="en-US"/>
            </w:rPr>
            <w:id w:val="-203256881"/>
            <w:placeholder>
              <w:docPart w:val="4077009DBF0141269FC644EE266BA523"/>
            </w:placeholder>
            <w:showingPlcHdr/>
            <w:dropDownList>
              <w:listItem w:displayText="Choose Item" w:value="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178" w:type="dxa"/>
                <w:tcBorders>
                  <w:left w:val="single" w:sz="4" w:space="0" w:color="auto"/>
                </w:tcBorders>
              </w:tcPr>
              <w:p w14:paraId="25E85B2B" w14:textId="77777777" w:rsidR="007E1348" w:rsidRPr="001446E6" w:rsidRDefault="007E1348" w:rsidP="00247C8A">
                <w:pPr>
                  <w:spacing w:line="480" w:lineRule="auto"/>
                  <w:rPr>
                    <w:rFonts w:cs="Times New Roman"/>
                    <w:lang w:val="en-US"/>
                  </w:rPr>
                </w:pPr>
                <w:r w:rsidRPr="00C3608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015458E1" w14:textId="77777777" w:rsidR="006117BB" w:rsidRPr="00FB4370" w:rsidRDefault="006117BB">
      <w:pPr>
        <w:rPr>
          <w:rFonts w:ascii="Calibri" w:hAnsi="Calibri"/>
          <w:lang w:val="en-US"/>
        </w:rPr>
      </w:pPr>
    </w:p>
    <w:p w14:paraId="1BE26CE2" w14:textId="77777777" w:rsidR="007E1348" w:rsidRDefault="007E1348">
      <w:pPr>
        <w:rPr>
          <w:rFonts w:ascii="Calibri" w:hAnsi="Calibri"/>
          <w:b/>
          <w:bCs/>
          <w:lang w:val="en-US"/>
        </w:rPr>
      </w:pPr>
    </w:p>
    <w:p w14:paraId="5877D5F8" w14:textId="77777777" w:rsidR="006117BB" w:rsidRPr="00FB4370" w:rsidRDefault="006117BB">
      <w:pPr>
        <w:rPr>
          <w:rFonts w:ascii="Calibri" w:hAnsi="Calibri"/>
          <w:lang w:val="en-US"/>
        </w:rPr>
      </w:pPr>
    </w:p>
    <w:p w14:paraId="08587575" w14:textId="77777777" w:rsidR="006117BB" w:rsidRPr="00FB4370" w:rsidRDefault="006117BB">
      <w:pPr>
        <w:rPr>
          <w:rFonts w:ascii="Calibri" w:hAnsi="Calibri"/>
          <w:lang w:val="en-US"/>
        </w:rPr>
      </w:pPr>
    </w:p>
    <w:p w14:paraId="449EC9F1" w14:textId="77777777" w:rsidR="006117BB" w:rsidRPr="00FB4370" w:rsidRDefault="001A201D">
      <w:pPr>
        <w:rPr>
          <w:lang w:val="en-US"/>
        </w:rPr>
      </w:pPr>
      <w:r w:rsidRPr="00FB4370">
        <w:rPr>
          <w:rFonts w:ascii="Calibri" w:hAnsi="Calibri"/>
          <w:sz w:val="20"/>
          <w:szCs w:val="20"/>
          <w:lang w:val="en-US"/>
        </w:rPr>
        <w:t xml:space="preserve">Please send your completed form (and abstract) to </w:t>
      </w:r>
      <w:hyperlink r:id="rId9" w:history="1">
        <w:r w:rsidR="007E1348" w:rsidRPr="00C3608F">
          <w:rPr>
            <w:rStyle w:val="Hyperlink"/>
            <w:rFonts w:ascii="Calibri" w:hAnsi="Calibri"/>
            <w:sz w:val="20"/>
            <w:szCs w:val="20"/>
            <w:lang w:val="en-US"/>
          </w:rPr>
          <w:t>korges@uni-potsdam.de</w:t>
        </w:r>
      </w:hyperlink>
    </w:p>
    <w:sectPr w:rsidR="006117BB" w:rsidRPr="00FB4370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BBB2CF" w14:textId="77777777" w:rsidR="004D5ABA" w:rsidRDefault="004D5ABA">
      <w:r>
        <w:separator/>
      </w:r>
    </w:p>
  </w:endnote>
  <w:endnote w:type="continuationSeparator" w:id="0">
    <w:p w14:paraId="30F665F8" w14:textId="77777777" w:rsidR="004D5ABA" w:rsidRDefault="004D5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22BB17" w14:textId="77777777" w:rsidR="004D5ABA" w:rsidRDefault="004D5ABA">
      <w:r>
        <w:rPr>
          <w:color w:val="000000"/>
        </w:rPr>
        <w:separator/>
      </w:r>
    </w:p>
  </w:footnote>
  <w:footnote w:type="continuationSeparator" w:id="0">
    <w:p w14:paraId="01566AED" w14:textId="77777777" w:rsidR="004D5ABA" w:rsidRDefault="004D5AB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autoHyphenation/>
  <w:hyphenationZone w:val="425"/>
  <w:characterSpacingControl w:val="doNotCompress"/>
  <w:alwaysMergeEmptyNamespac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QzNjMyNDIwNTVU0lEKTi0uzszPAykwrgUAdVlHiCwAAAA="/>
  </w:docVars>
  <w:rsids>
    <w:rsidRoot w:val="006117BB"/>
    <w:rsid w:val="001A201D"/>
    <w:rsid w:val="001E5BC5"/>
    <w:rsid w:val="00284696"/>
    <w:rsid w:val="004D5ABA"/>
    <w:rsid w:val="00565775"/>
    <w:rsid w:val="006117BB"/>
    <w:rsid w:val="00613E80"/>
    <w:rsid w:val="00686BBF"/>
    <w:rsid w:val="00741C51"/>
    <w:rsid w:val="007E1348"/>
    <w:rsid w:val="00841AD1"/>
    <w:rsid w:val="00852D10"/>
    <w:rsid w:val="00903EE3"/>
    <w:rsid w:val="00A72EED"/>
    <w:rsid w:val="00B2308E"/>
    <w:rsid w:val="00CC5317"/>
    <w:rsid w:val="00CD6046"/>
    <w:rsid w:val="00E32321"/>
    <w:rsid w:val="00F57A52"/>
    <w:rsid w:val="00FB4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496C61"/>
  <w15:docId w15:val="{B746223F-A081-44FC-AA27-E98BA2379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Lucida Sans"/>
        <w:kern w:val="3"/>
        <w:sz w:val="24"/>
        <w:szCs w:val="24"/>
        <w:lang w:val="de-DE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character" w:customStyle="1" w:styleId="Internetlink">
    <w:name w:val="Internet link"/>
    <w:rPr>
      <w:color w:val="000080"/>
      <w:u w:val="single"/>
    </w:rPr>
  </w:style>
  <w:style w:type="character" w:styleId="Hyperlink">
    <w:name w:val="Hyperlink"/>
    <w:basedOn w:val="DefaultParagraphFont"/>
    <w:uiPriority w:val="99"/>
    <w:unhideWhenUsed/>
    <w:rsid w:val="00903E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34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E1348"/>
    <w:pPr>
      <w:widowControl/>
      <w:suppressAutoHyphens w:val="0"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val="en-DE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E1348"/>
    <w:rPr>
      <w:color w:val="808080"/>
    </w:rPr>
  </w:style>
  <w:style w:type="paragraph" w:styleId="Revision">
    <w:name w:val="Revision"/>
    <w:hidden/>
    <w:uiPriority w:val="99"/>
    <w:semiHidden/>
    <w:rsid w:val="00565775"/>
    <w:pPr>
      <w:widowControl/>
      <w:suppressAutoHyphens w:val="0"/>
      <w:autoSpaceDN/>
      <w:textAlignment w:val="auto"/>
    </w:pPr>
    <w:rPr>
      <w:rFonts w:cs="Mangal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3E80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3E80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korges@uni-potsdam.de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A4949-3CD4-42D5-B5F4-52C19B2E4EAD}"/>
      </w:docPartPr>
      <w:docPartBody>
        <w:p w:rsidR="002647C3" w:rsidRDefault="00CD31A3">
          <w:r w:rsidRPr="00C3608F">
            <w:rPr>
              <w:rStyle w:val="PlaceholderText"/>
            </w:rPr>
            <w:t>Choose an item.</w:t>
          </w:r>
        </w:p>
      </w:docPartBody>
    </w:docPart>
    <w:docPart>
      <w:docPartPr>
        <w:name w:val="30B74595AA84499A9C9EF1AD7D86B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DBC89-0BE7-461B-AF87-275B35348D0D}"/>
      </w:docPartPr>
      <w:docPartBody>
        <w:p w:rsidR="002647C3" w:rsidRDefault="00CD31A3" w:rsidP="00CD31A3">
          <w:pPr>
            <w:pStyle w:val="30B74595AA84499A9C9EF1AD7D86B774"/>
          </w:pPr>
          <w:r w:rsidRPr="00C3608F">
            <w:rPr>
              <w:rStyle w:val="PlaceholderText"/>
            </w:rPr>
            <w:t>Choose an item.</w:t>
          </w:r>
        </w:p>
      </w:docPartBody>
    </w:docPart>
    <w:docPart>
      <w:docPartPr>
        <w:name w:val="4077009DBF0141269FC644EE266BA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D0CE2-7295-4660-9188-51351DEC4571}"/>
      </w:docPartPr>
      <w:docPartBody>
        <w:p w:rsidR="002647C3" w:rsidRDefault="00CD31A3" w:rsidP="00CD31A3">
          <w:pPr>
            <w:pStyle w:val="4077009DBF0141269FC644EE266BA523"/>
          </w:pPr>
          <w:r w:rsidRPr="00C3608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31A3"/>
    <w:rsid w:val="002647C3"/>
    <w:rsid w:val="003953CB"/>
    <w:rsid w:val="006667DC"/>
    <w:rsid w:val="00B11EBF"/>
    <w:rsid w:val="00CD3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DE" w:eastAsia="en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31A3"/>
    <w:rPr>
      <w:color w:val="808080"/>
    </w:rPr>
  </w:style>
  <w:style w:type="paragraph" w:customStyle="1" w:styleId="30B74595AA84499A9C9EF1AD7D86B774">
    <w:name w:val="30B74595AA84499A9C9EF1AD7D86B774"/>
    <w:rsid w:val="00CD31A3"/>
  </w:style>
  <w:style w:type="paragraph" w:customStyle="1" w:styleId="4077009DBF0141269FC644EE266BA523">
    <w:name w:val="4077009DBF0141269FC644EE266BA523"/>
    <w:rsid w:val="00CD31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9007D-D291-46F3-B6AE-76E1E4011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ZH</Company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nart Fischer</dc:creator>
  <cp:lastModifiedBy>Max Korges</cp:lastModifiedBy>
  <cp:revision>2</cp:revision>
  <dcterms:created xsi:type="dcterms:W3CDTF">2022-08-10T11:26:00Z</dcterms:created>
  <dcterms:modified xsi:type="dcterms:W3CDTF">2022-08-10T11:26:00Z</dcterms:modified>
</cp:coreProperties>
</file>